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Milan</w:t>
      </w:r>
    </w:p>
    <w:bookmarkStart w:id="20" w:name="internship-application-letter"/>
    <w:p>
      <w:pPr>
        <w:pStyle w:val="Heading1"/>
      </w:pPr>
      <w:r>
        <w:t xml:space="preserve">Internship Application Letter</w:t>
      </w:r>
    </w:p>
    <w:p>
      <w:pPr>
        <w:pStyle w:val="FirstParagraph"/>
      </w:pPr>
      <w:r>
        <w:t xml:space="preserve">For the Carpenter Internship Position at [Company Name]</w:t>
      </w:r>
    </w:p>
    <w:bookmarkEnd w:id="20"/>
    <w:p>
      <w:pPr>
        <w:pStyle w:val="BodyText"/>
      </w:pPr>
      <w:r>
        <w:t xml:space="preserve">Dear Hiring Manager,</w:t>
      </w:r>
    </w:p>
    <w:p>
      <w:pPr>
        <w:pStyle w:val="BodyText"/>
      </w:pPr>
      <w:r>
        <w:t xml:space="preserve">With profound enthusiasm and a deep-seated passion for traditional craftsmanship reimagined for contemporary contexts, I am writing to express my earnest interest in the Carpenter Internship position at your esteemed establishment in Milan. As an aspiring woodworker dedicated to mastering the art of carpentry within Italy's rich architectural tradition, I have long admired Milan’s unique fusion of historic preservation and avant-garde design—where every beam and panel tells a story. This internship represents not merely a professional opportunity, but a chance to immerse myself in the very heart of Italian woodworking culture, contributing to projects that shape the identity of one of Europe’s most dynamic cities.</w:t>
      </w:r>
    </w:p>
    <w:p>
      <w:pPr>
        <w:pStyle w:val="BodyText"/>
      </w:pPr>
      <w:r>
        <w:t xml:space="preserve">My journey toward carpentry began at an early age in my family’s small workshop in Northern Italy, where I learned to respect wood as a living material. Under my father’s guidance—himself a master falegname (carpenter) with over 30 years of experience—I mastered foundational techniques: joinery, timber framing, and hand-finishing. However, it was during an apprenticeship at a restoration project in Como that I truly understood the significance of precision in Milanese contexts. We worked on restoring 19th-century wooden balconies for a historic building near Lake Como—structures requiring exacting measurements to harmonize with Baroque facades. This experience taught me that carpentry here isn’t merely about constructing; it’s about dialogue with history, where every dovetail joint and mortise must respect the building’s soul.</w:t>
      </w:r>
    </w:p>
    <w:p>
      <w:pPr>
        <w:pStyle w:val="BodyText"/>
      </w:pPr>
      <w:r>
        <w:t xml:space="preserve">What draws me specifically to Milan is its unparalleled ecosystem of innovation within traditional craftsmanship. The city doesn’t merely preserve its heritage—it breathes new life into it. From the meticulous restoration of the Duomo di Milano’s wooden vaults to cutting-edge installations in districts like Navigli, Milan’s carpentry scene merges ancient techniques with modern materials and design philosophies. I’ve studied how local workshops like [Company Name] seamlessly integrate CAD modeling with hand-tool craftsmanship, a balance I strive to emulate. My technical skills include proficiency in both manual tools (chisels, hand planes, mallets) and machinery (band saws, CNC routers), honed through courses at the Istituto Tecnico per il Design di Milano. Additionally, I’ve completed certifications in sustainable wood sourcing—critical for adhering to Italy’s strict environmental standards—and possess a working knowledge of Italian woodworking terminology (*finitura a mano*, *legno massiccio*, *incastri*), ensuring seamless collaboration within your team.</w:t>
      </w:r>
    </w:p>
    <w:p>
      <w:pPr>
        <w:pStyle w:val="BodyText"/>
      </w:pPr>
      <w:r>
        <w:t xml:space="preserve">My academic background further aligns with Milan’s demands. I recently completed my diploma in Woodworking Technology at the Accademia di Belle Arti di Brera, where I specialized in architectural woodwork for residential and commercial spaces. In my final project, I designed and built a modular shelving system using reclaimed oak from Lombard forests—inspired by Milan’s "casa alpina" aesthetic—and presented it at a local trade fair. This project required not only technical precision but also an understanding of spatial dynamics in dense urban environments—a skill vital for success in Milan’s compact, high-value real estate market. I am particularly adept at interpreting architectural plans (in English and basic Italian) and translating them into tangible structures with minimal waste—something I know is prioritized by forward-thinking Milanese firms.</w:t>
      </w:r>
    </w:p>
    <w:p>
      <w:pPr>
        <w:pStyle w:val="BodyText"/>
      </w:pPr>
      <w:r>
        <w:t xml:space="preserve">I recognize that an internship in Italy requires more than technical skill; it demands cultural adaptability. Having spent six months studying in Florence, I’ve developed a nuanced appreciation for *la dolce vita*’s work ethic: the importance of punctuality (*puntualità*), respect for workshop hierarchy, and the art of listening before acting. I am fluent in English (IELTS 7.5) and at B1 Italian level (certified by CILS), with daily practice focused on construction vocabulary to ensure I can contribute immediately without relying on translation tools. In Milan’s collaborative environment, I understand that a true carpenter is part of a larger narrative—whether it’s coordinating with masons for structural elements or advising designers on material feasibility.</w:t>
      </w:r>
    </w:p>
    <w:p>
      <w:pPr>
        <w:pStyle w:val="BodyText"/>
      </w:pPr>
      <w:r>
        <w:t xml:space="preserve">Why Milan? Because here, carpentry isn’t just a trade—it’s identity. The city’s skyline reflects centuries of woodworkers’ dedication: from the cypress-wood floors in Gothic churches to the minimalist walnut cabinets of contemporary apartments in Brera. I want to learn from masters who see wood not as lumber, but as a medium for storytelling. At [Company Name], I envision contributing through meticulous attention to detail—whether calibrating a dovetail joint for an antique door or assisting in drafting plans for a new eco-housing project in Milan’s expanding green districts. My goal is to absorb every lesson, from the practical (safety protocols with *fresa* machines) to the philosophical (how Italian craftsmanship elevates everyday spaces).</w:t>
      </w:r>
    </w:p>
    <w:p>
      <w:pPr>
        <w:pStyle w:val="BodyText"/>
      </w:pPr>
      <w:r>
        <w:t xml:space="preserve">I am prepared to begin immediately and commit fully to this internship, including early mornings at your workshop and flexible hours as needed. I have already secured accommodation near Porta Nuova—within easy reach of Milan’s central districts—and am ready to immerse myself in the city’s rhythm from day one. My portfolio, which includes photographs of my restoration work and CAD drawings, is available for review upon request.</w:t>
      </w:r>
    </w:p>
    <w:p>
      <w:pPr>
        <w:pStyle w:val="BodyText"/>
      </w:pPr>
      <w:r>
        <w:t xml:space="preserve">Thank you for considering my application as a dedicated candidate for your Carpenter Internship Program. I have long admired how [Company Name] bridges tradition and innovation in Milan’s built environment, and I am eager to contribute to that legacy. Please find my resume attached, which further details my training, projects, and technical proficiencies. I would welcome the opportunity to discuss how my skills align with your workshop’s vision—and perhaps share a coffee at one of Milan’s historic *bar* while we speak.</w:t>
      </w:r>
    </w:p>
    <w:p>
      <w:pPr>
        <w:pStyle w:val="BodyText"/>
      </w:pPr>
      <w:r>
        <w:t xml:space="preserve">Sincerely,</w:t>
      </w:r>
    </w:p>
    <w:p>
      <w:pPr>
        <w:pStyle w:val="BodyText"/>
      </w:pPr>
      <w:r>
        <w:t xml:space="preserve">Marco Rossi</w:t>
      </w:r>
      <w:r>
        <w:br/>
      </w:r>
      <w:r>
        <w:t xml:space="preserve">Email: marco.rossi@email.com | Phone: +39 334 123 4567</w:t>
      </w:r>
      <w:r>
        <w:br/>
      </w:r>
      <w:r>
        <w:t xml:space="preserve">Portfolio: www.marcorossi-carpentry.it | LinkedIn: linkedin.com/in/marcorossi-carpenter</w:t>
      </w:r>
    </w:p>
    <w:p>
      <w:pPr>
        <w:pStyle w:val="BodyText"/>
      </w:pPr>
      <w:r>
        <w:t xml:space="preserve">This Internship Application Letter demonstrates a candidate deeply invested in the carpentry tradition of Italy Milan, blending technical proficiency with cultural awareness for the Milanese woodworking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in Milan</dc:title>
  <dc:creator/>
  <dc:language>en</dc:language>
  <cp:keywords/>
  <dcterms:created xsi:type="dcterms:W3CDTF">2025-12-10T10:22:48Z</dcterms:created>
  <dcterms:modified xsi:type="dcterms:W3CDTF">2025-12-10T10:22:48Z</dcterms:modified>
</cp:coreProperties>
</file>

<file path=docProps/custom.xml><?xml version="1.0" encoding="utf-8"?>
<Properties xmlns="http://schemas.openxmlformats.org/officeDocument/2006/custom-properties" xmlns:vt="http://schemas.openxmlformats.org/officeDocument/2006/docPropsVTypes"/>
</file>